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เขียนย่อ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๖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5, 4, 3, 2, 1 พร้อมนะครับ</w:t>
      </w:r>
    </w:p>
    <w:p>
      <w:pPr>
        <w:pStyle w:val="BodyText"/>
      </w:pPr>
      <w:r>
        <w:t xml:space="preserve">(คุณครูคณิตา) สวัสดีค่ะ คุณครูปลายทางทุกท่าน และนักเรียนปลายทางทุกคนค่ะ วันนี้พับกับคุณครูคณิตา หนุนอนันต์ คุณครูปรเมษฐคะ</w:t>
      </w:r>
    </w:p>
    <w:p>
      <w:pPr>
        <w:pStyle w:val="BodyText"/>
      </w:pPr>
      <w:r>
        <w:t xml:space="preserve">(คุณครูคณิตา) มาได้แล้วค่ะ หมดเวลาเล่นแล้วค่ะ ไปทำหน้าที่แทนพี่ ๆ ช่างกล่องนี่ เดี๋ยวพี่ ๆ ช่างกล้องเขาตกงานหรอกค่ะ</w:t>
      </w:r>
    </w:p>
    <w:p>
      <w:pPr>
        <w:pStyle w:val="BodyText"/>
      </w:pPr>
      <w:r>
        <w:t xml:space="preserve">(คุณครูปรเมษฐ) ก็อยากจะลองถ่ายดูบ้างครับ ว่าวันนี้นี่เราเรียนเกี่ยวกับเรื่องย่อความ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ก็รู้สึกว่าอยากจะทำอะไรที่มันลดบทบาทและหน้าที่ลงบ้างนะ มันจะได้เกี่ยวกับการที่เรามีข้อความมาก ๆ แล้วก็สรุปให้มันสั้นลงนะครับ เอาล่ะค่ะ ถ้าอย่างนั้นก่อนที่จะเริ่มกันเลย เรามาแนะนำตัวกันอีกครั้งนะ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ให้คุณครูปรเมษฐนับอีกครั้งค่ะ</w:t>
      </w:r>
    </w:p>
    <w:p>
      <w:pPr>
        <w:pStyle w:val="BodyText"/>
      </w:pPr>
      <w:r>
        <w:t xml:space="preserve">(คุณครูปรเมษฐ) 5, 4, 3, 2, 1</w:t>
      </w:r>
    </w:p>
    <w:p>
      <w:pPr>
        <w:pStyle w:val="BodyText"/>
      </w:pPr>
      <w:r>
        <w:t xml:space="preserve">(คุณครูคณิตา) สวัสดีค่ะ คุณครูปลายทางทุกท่านและนักเรียนปลายทางทุกคน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เราก็จะเรียนเกี่ยวกับเรื่อง…</w:t>
      </w:r>
    </w:p>
    <w:p>
      <w:pPr>
        <w:pStyle w:val="BodyText"/>
      </w:pPr>
      <w:r>
        <w:t xml:space="preserve">(คุณครูปรเมษฐ) การเขียนย่อความนั่นเองนะครับ ซึ่งเนื้อหาจะเป็นอย่างไร จะสนุกสนานและแฝงด้วยความรู้ขนาดไหนนั้น เดี๋ยวเราไปศึกษาพร้อม ๆ กันเลยครับเด็ก ๆ ครับ</w:t>
      </w:r>
    </w:p>
    <w:p>
      <w:pPr>
        <w:pStyle w:val="BodyText"/>
      </w:pPr>
      <w:r>
        <w:t xml:space="preserve">(คุณครูคณิตา) ไปเลยค่ะ ก่อนที่เราจะเรียนเกี่ยวกับเรื่องย่อความนะคะ คุณครูก็มีกิจกรรมย่อ ๆ ให้พอเข้าใจ ให้นักเรียนค่ะ ได้ร่วมสนุกกันก่อนค่ะ โดยคุณครูนะคะ จะมีข้อความมาให้ค่ะ จากข้อความที่นักเรียนได้อ่านค่ะ ซึ่งข้อความมีดังนี้ค่ะ</w:t>
      </w:r>
    </w:p>
    <w:p>
      <w:pPr>
        <w:pStyle w:val="BodyText"/>
      </w:pPr>
      <w:r>
        <w:t xml:space="preserve">(คุณครูปรเมษฐ) เด็ก ๆ ครับ เดี๋ยวอ่านไปพร้อม ๆ กับครูนะครับ ตำรวจรัวปืนยิงคนร้ายตายคาที่หมดทุกคน ด้วยกระสุนปืนของตำรวจ ไม่มีใครรอดชีวิตเลย</w:t>
      </w:r>
    </w:p>
    <w:p>
      <w:pPr>
        <w:pStyle w:val="BodyText"/>
      </w:pPr>
      <w:r>
        <w:t xml:space="preserve">(คุณครูคณิตา) ให้เด็ก ๆ นะคะ ลองอ่าน หลังจากนั้นลองวิเคราะห์ดูนะคะ ว่านักเรียนจะย่อความได้อย่างไรบ้าง เรามาเฉลยกันดีกว่าค่ะ ย่อความได้ดังนี้ค่ะ</w:t>
      </w:r>
    </w:p>
    <w:p>
      <w:pPr>
        <w:pStyle w:val="BodyText"/>
      </w:pPr>
      <w:r>
        <w:t xml:space="preserve">(คุณครูปรเมษฐ) ตำรวจรัวปืนยิงคนร้ายตายหมด</w:t>
      </w:r>
    </w:p>
    <w:p>
      <w:pPr>
        <w:pStyle w:val="BodyText"/>
      </w:pPr>
      <w:r>
        <w:t xml:space="preserve">(คุณครูคณิตา) จาก 2 บรรทัด เหลือเพียง</w:t>
      </w:r>
    </w:p>
    <w:p>
      <w:pPr>
        <w:pStyle w:val="BodyText"/>
      </w:pPr>
      <w:r>
        <w:t xml:space="preserve">(คุณครูปรเมษฐ) บรรทัดเดียว</w:t>
      </w:r>
    </w:p>
    <w:p>
      <w:pPr>
        <w:pStyle w:val="BodyText"/>
      </w:pPr>
      <w:r>
        <w:t xml:space="preserve">(คุณครูคณิตา) บรรทัดเดียวนะคะ</w:t>
      </w:r>
    </w:p>
    <w:p>
      <w:pPr>
        <w:pStyle w:val="BodyText"/>
      </w:pPr>
      <w:r>
        <w:t xml:space="preserve">(คุณครูปรเมษฐ) คุณครูปรเมษฐ) บรรทัดเดียว</w:t>
      </w:r>
    </w:p>
    <w:p>
      <w:pPr>
        <w:pStyle w:val="BodyText"/>
      </w:pPr>
      <w:r>
        <w:t xml:space="preserve">(คุณครูคณิตา) บรรทัดเดียวนะคะ</w:t>
      </w:r>
    </w:p>
    <w:p>
      <w:pPr>
        <w:pStyle w:val="BodyText"/>
      </w:pPr>
      <w:r>
        <w:t xml:space="preserve">(คุณครูปรเมษฐ) ใช่ไหม มันก็คือการย่อ ย่อให้มันสั้นลงนั่นเองนะครับ</w:t>
      </w:r>
    </w:p>
    <w:p>
      <w:pPr>
        <w:pStyle w:val="BodyText"/>
      </w:pPr>
      <w:r>
        <w:t xml:space="preserve">(คุณครูคณิตา) ใช่ค่ะ เรามาดูอีกข้อหนึ่งนะคะ ข้อนี้นั่นก็คือ</w:t>
      </w:r>
    </w:p>
    <w:p>
      <w:pPr>
        <w:pStyle w:val="BodyText"/>
      </w:pPr>
      <w:r>
        <w:t xml:space="preserve">(คุณครูปรเมษฐ) นอกใช้มือจับช้อน จากนั้นก็อ้าปากกินข้าวที่อยู่ในช้อนนั้น น้องใช้มือจับช้อน จากนั้นก็อ้าปาก</w:t>
      </w:r>
    </w:p>
    <w:p>
      <w:pPr>
        <w:pStyle w:val="BodyText"/>
      </w:pPr>
      <w:r>
        <w:t xml:space="preserve">(คุณครูคณิตา) แล้วก็กินข้าวที่อยู่ในช้อน</w:t>
      </w:r>
    </w:p>
    <w:p>
      <w:pPr>
        <w:pStyle w:val="BodyText"/>
      </w:pPr>
      <w:r>
        <w:t xml:space="preserve">(คุณครูปรเมษฐ) คำมันเยอะนะครูคณิตา เด็ก ๆ ย่อได้อย่างไร การย่อนี่ไม่จำเป็นจะต้อง ไม่จำเป็นต้องคงรูปศัพท์เดิม แต่ให้ประเด็นเดิมหรือสาระสำคัญเดิมยังอยู่ใช่ไหมครูคณิตา</w:t>
      </w:r>
    </w:p>
    <w:p>
      <w:pPr>
        <w:pStyle w:val="BodyText"/>
      </w:pPr>
      <w:r>
        <w:t xml:space="preserve">(คุณครูคณิตา) ย่อความนะคะ ก็ให้นักเรียนจับใจความได้อ่านหลังจากนั้นค่ะ ก็ย่อออกมาให้เป็นสำนวนของตัวเองนะคะ เอาล่ะค่ะ เรามาดูเฉลยกันดีกว่า</w:t>
      </w:r>
    </w:p>
    <w:p>
      <w:pPr>
        <w:pStyle w:val="BodyText"/>
      </w:pPr>
      <w:r>
        <w:t xml:space="preserve">(คุณครูปรเมษฐ) น้องตักข้าวกินโดยใช้ช้อน ใช่ไหม เพราะว่าที่อยู่ในข้อความบอก น้องจับช้อนแล้วก็อ้าปากกินข้าว ยังมีข้าวอยู่ เราสรุปให้เป็นภาษาของตัวเอง ก็คือน้องนี่ตักข้าวกินโดยใช้ช้อนนั่นเองนะครับ เห็นไหม ย่อให้มันสั้นลง</w:t>
      </w:r>
    </w:p>
    <w:p>
      <w:pPr>
        <w:pStyle w:val="BodyText"/>
      </w:pPr>
      <w:r>
        <w:t xml:space="preserve">(คุณครูคณิตา) ใช่ค่ะ ง่าย ๆ เลย เอาล่ะค่ะ เรามาดูอีกข้อหนึ่งค่ะ</w:t>
      </w:r>
    </w:p>
    <w:p>
      <w:pPr>
        <w:pStyle w:val="BodyText"/>
      </w:pPr>
      <w:r>
        <w:t xml:space="preserve">(คุณครูปรเมษฐ) รถของนายสวัสดิ์ ซึ่งแล่นมาด้วยความเร็วสูง แหกโค้งระหว่างเลี้ยว จึงเสียหลักพลิกคว่ำเทกระจาดลงข้างทาง เทกระจาดแปลว่าอะไรครูคณิตา</w:t>
      </w:r>
    </w:p>
    <w:p>
      <w:pPr>
        <w:pStyle w:val="BodyText"/>
      </w:pPr>
      <w:r>
        <w:t xml:space="preserve">(คุณครูคณิตา) ก็ระเนระนาดเลย</w:t>
      </w:r>
    </w:p>
    <w:p>
      <w:pPr>
        <w:pStyle w:val="BodyText"/>
      </w:pPr>
      <w:r>
        <w:t xml:space="preserve">(คุณครูปรเมษฐ) หนึ่งกระจาด แล้วก็คว่ำลงข้าวของที่อยู่ในกระจาดก็เสียหายไปหมดสิ้นนะครับ</w:t>
      </w:r>
    </w:p>
    <w:p>
      <w:pPr>
        <w:pStyle w:val="BodyText"/>
      </w:pPr>
      <w:r>
        <w:t xml:space="preserve">(คุณครูคณิตา) ค่ะ เอาล่ะค่ะ ลองย่อความดูนะคะ ข้อความว่าอย่างไร 1, 2 3 คุณครูปรเมษฐคะ เฉลยค่ะ</w:t>
      </w:r>
    </w:p>
    <w:p>
      <w:pPr>
        <w:pStyle w:val="BodyText"/>
      </w:pPr>
      <w:r>
        <w:t xml:space="preserve">(คุณครูปรเมษฐ) รถของนายสวัสดิ์พลิกคว่ำลงข้างทาง รายละเอียดอื่น ๆ ตัดทิ้งหมดเลย เราจะบอกแค่ประเด็นสำคัญของมันเท่านั้น ว่านี่นะ พลิกลงข้างทาง พลิกคว่ำลงข้างทาง แต่นายสวัสดิ์ยังต้องมาอยู่นะ ถ้าไม่มีนายสวัสดิ์ เกิดอะไรขึ้นครูคณิตา</w:t>
      </w:r>
    </w:p>
    <w:p>
      <w:pPr>
        <w:pStyle w:val="BodyText"/>
      </w:pPr>
      <w:r>
        <w:t xml:space="preserve">(คุณครูคณิตา) ก็ไม่รู้อีกสิคะ ว่ารถที่พลิกคว่ำนั้นเป็นรถของใคร</w:t>
      </w:r>
    </w:p>
    <w:p>
      <w:pPr>
        <w:pStyle w:val="BodyText"/>
      </w:pPr>
      <w:r>
        <w:t xml:space="preserve">(คุณครูปรเมษฐ) เพราะฉะนั้น การย่อความกิจกรรมนี้นี่ มันก็จะต้องจับประเด็นหรือใจความสำคัญของบทความที่ครูกำหนดให้ได้ก่อน แล้วก็ย่อให้เป็นสำนวนภาษาของตนเอง เด็ก ๆ อาจจะบอกว่ารถของนายสวัสดิ์คว่ำก็ได้นะ</w:t>
      </w:r>
    </w:p>
    <w:p>
      <w:pPr>
        <w:pStyle w:val="BodyText"/>
      </w:pPr>
      <w:r>
        <w:t xml:space="preserve">(คุณครูคณิตา) ก็ได้ค่ะ</w:t>
      </w:r>
    </w:p>
    <w:p>
      <w:pPr>
        <w:pStyle w:val="BodyText"/>
      </w:pPr>
      <w:r>
        <w:t xml:space="preserve">(คุณครูปรเมษฐ) ก็คือการบอกให้ผู้อื่นรู้ว่าเกิดเหตุการณ์แบบนี้ เข้าใจพอครับ</w:t>
      </w:r>
    </w:p>
    <w:p>
      <w:pPr>
        <w:pStyle w:val="BodyText"/>
      </w:pPr>
      <w:r>
        <w:t xml:space="preserve">(คุณครูคณิตา) ซึ่งจุดประสงค์การเรียนรู้ของวันนี้นะคะ เราก็จะเรียนเกี่ยวกับเรื่องการย่อความค่ะ ซึ่งเด็ก ๆ จะต้องบอกหลักการเขียนย่อความได้ค่ะ 2. ให้ได้ค่ะ 3. นะคะ นักเรียนจะต้องเห็นประโยชน์ของการเขียนย่อความค่ะ ซึ่งวันนี้นะคะ คุณครูก็มีคำถามกระตุ้นความคิดมาถามนักเรียนอีกเช่นเคยค่ะ นั่นก็คือนักเรียนเคยเขียนย่อความหรือไม่คะ ตอบได้เลยค่ะ เคยเขียนย่อความหรือไม่เคยเขียนคะ คุณครูเชื่อว่าในช่วงประถมศึกษาปีที่ 5 นี่ เด็ก ๆ ก็เคยเขียนย่อความ เพราะฉะนั้น เคยเขียนมาแล้วนั่นเองค่ะ ต่อมาค่ะ คำถามข้อต่อไปนั่นก็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นะครับ ในการเขียนย่อความ ทุกสิ่งทุกอย่างนี่ การที่ลงมือทำย่อมเกิดปัญหาและอุปสรรค เพราะฉะนั้น เชื่อเหมือนกันว่านักเรียนเคยเขียนย่อความ มันย่อมเกิดปัญหา ไหนเด็ก ๆ ลองยกตัวอย่างสิ ปัญหาของเด็ก ๆ เกิดอะไรขึ้นบ้าง หลายปัญหาเลยนะครูคณิตา ว่าการเขียนย่อความมันเป็นอย่างไร ที่เด็ก ๆ เขาเสนอกันมานี่</w:t>
      </w:r>
    </w:p>
    <w:p>
      <w:pPr>
        <w:pStyle w:val="BodyText"/>
      </w:pPr>
      <w:r>
        <w:t xml:space="preserve">(คุณครูคณิตา) อาจจะจับใจความสำคัญไม่ได้นะคะ นักเรียนอาจจะแยกใจความหลักกับใจความรองไม่ได้ค่ะ เพราะการย่อความนี่ เราจะต้องนำใจความหลักนะคะ ส่วนใจความต่าง ๆ ถ้าตัดออกได้ก็ต้องตัดออกนะคะ</w:t>
      </w:r>
    </w:p>
    <w:p>
      <w:pPr>
        <w:pStyle w:val="BodyText"/>
      </w:pPr>
      <w:r>
        <w:t xml:space="preserve">(คุณครูปรเมษฐ) และก็ยังเรียงลำดับไม่ถูกต้อง บางครั้งอ่านเสร็จเรียบร้อยจริง ๆ จะเขียนจริง ๆ เรียงลำดับไม่ถูก</w:t>
      </w:r>
    </w:p>
    <w:p>
      <w:pPr>
        <w:pStyle w:val="BodyText"/>
      </w:pPr>
      <w:r>
        <w:t xml:space="preserve">(คุณครูคณิตา) ใช่ค่ะ เกิดปัญหานะคะ และที่สำคัญค่ะ นักเรียนนะคะ ลืมเปลี่ยนเรื่องการใช้สำนวนภาษานั่นเอง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นักเรียนก็จะใช้สำเนียงภาษาที่ได้อ่านลงไปนะคะ นักเรียนนี่ไม่ได้เปลี่ยนเป็นสำนวนของตนเอง เพราะฉะนั้น เกิดความสับสนก็ได้นะคะ อย่างเช่น น้องกินข้าว อะไรประมาณนั้นน่ะค่ะ ก็จะทำให้เกิดความสับสน</w:t>
      </w:r>
    </w:p>
    <w:p>
      <w:pPr>
        <w:pStyle w:val="BodyText"/>
      </w:pPr>
      <w:r>
        <w:t xml:space="preserve">(คุณครูปรเมษฐ) ย่อ ก็คือการตัดคำออก จริง ๆ แล้วใช่ไหมลูก ใช่ไหมลูก ไม่ใช่นะ อ่านข้อความเต็ม แล้วเราก็เขียนใหม่โดยใช้สำนวนของตนเอง ถ้าการตัดคำออกนี่ ว่าภาษามันยังไม่สละสลวยพอ</w:t>
      </w:r>
    </w:p>
    <w:p>
      <w:pPr>
        <w:pStyle w:val="BodyText"/>
      </w:pPr>
      <w:r>
        <w:t xml:space="preserve">(คุณครูคณิตา) เอาล่ะค่ะ เพื่อเป็นการทบทวนจากสิ่งที่คุณครูทั้ง 2 คน เสนอนะคะ ก็เห็นถึงปัญหาของการเขียนย่อความแล้ว เพราะฉะนั้น คุณครูก็มีใบงานให้นักเรียนได้ทำนะคะ เพื่อเป็นการทบทวนก่อนจะเรียนเรื่องย่อความค่ะ นั่นก็คือใบงาน เรื่อง ย่อความตามประสบการณ์เดิม ค่ะ ซึ่งบทบาทของคุณครูปลายทางมีอะไรบ้างคะคุณครูปรเมษฐ</w:t>
      </w:r>
    </w:p>
    <w:p>
      <w:pPr>
        <w:pStyle w:val="BodyText"/>
      </w:pPr>
      <w:r>
        <w:t xml:space="preserve">(คุณครูปรเมษฐ) คุณครูก็ช่วยดูแลนักเรียน ลงมือปฏิบัติงานนะครับ เพราะว่าอันนี้นี่เป็นการที่เด็ก ๆ นั้นใช้ประสบการณ์เดิมในการทำงานนะครับ</w:t>
      </w:r>
    </w:p>
    <w:p>
      <w:pPr>
        <w:pStyle w:val="BodyText"/>
      </w:pPr>
      <w:r>
        <w:t xml:space="preserve">(คุณครูคณิตา) คณครูก็ช่วยให้คำแนะนำกับนักเรียนนะคะ ก็เป็นตัวอย่างใบงานนะคะ ให้นักเรียนค่ะ อ่านข้อความนะคะ ที่อยู่ในกรอบ หลังจากนั้นย่อตามประสบการณ์เดิมที่นักเรียนได้เรียนรู้มาค่ะ</w:t>
      </w:r>
    </w:p>
    <w:p>
      <w:pPr>
        <w:pStyle w:val="BodyText"/>
      </w:pPr>
      <w:r>
        <w:t xml:space="preserve">(คุณครูปรเมษฐ) เดี๋ยวเราจะได้มาดูกัน ว่าสายย่อของครูนั้นจะย่อความได้สละสลวยเพียงใดครับ</w:t>
      </w:r>
    </w:p>
    <w:p>
      <w:pPr>
        <w:pStyle w:val="BodyText"/>
      </w:pPr>
      <w:r>
        <w:t xml:space="preserve">(คุณครูคณิตา) เอาล่ะค่ะ หากนักเรียน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อย่างไรกันบ้างครับ กับครอบครัวของ พลโท เด่น ครี่บาน อ่านให้ดีนะครับ มันเป็นคำอะไรเด็ก ๆ เรียนไปแล้ว คำควบกล้ำนะ อ่านว่า "คอ-รอ-อี ครี่ นะ อย่าไปอ่านเป็นอย่างอื่นนะครับ นักเรียน เดี๋ยวมันจะผิดกันใหญ่โตนะครับ เอาล่ะครับ นักเรียน เชื่อว่านักเรียนนั้นก็ย่อความเป็นสำนวนภาษาของตน้อง เป็นที่เรียบร้อยแล้วนะครับ เดี๋ยวครูจะให้นักเรียนศึกษาในเรื่องของ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เมื่อเรารู้หลักการว่าย่อความอย่างไร รูปแบบเป็นอย่างไร นักเรียนค่อยย้อนกลับมาตรวจใบงานอีกครั้งหนึ่ง ว่าตนเองนั้นย่อความได้ถูกต้องมากน้อยเพียงใดครับ เพราะฉะนั้น เดี๋ยวเราไปศึกษาหลักการกันเลยครับเด็ก ๆ ครับ</w:t>
      </w:r>
    </w:p>
    <w:p>
      <w:pPr>
        <w:pStyle w:val="BodyText"/>
      </w:pPr>
      <w:r>
        <w:t xml:space="preserve">(คุณครูคณิตา) ค่ะ การเขียนย่อความนะคะ เป็นการเขียนจากการอ่านเก็บใจความสำคัญของเรื่องค่ะ แล้วนำมาเรียบเรียงใหม่ แล้วเขียนให้ถูกต้องตามรูปแบบของย่อความค่ะ</w:t>
      </w:r>
    </w:p>
    <w:p>
      <w:pPr>
        <w:pStyle w:val="BodyText"/>
      </w:pPr>
      <w:r>
        <w:t xml:space="preserve">(คุณครูปรเมษฐ) ซึ่งการย่อความนี่สำคัญ ก็คือรูปแบบนะครับ รูปแบบเป็นสิ่งสำคัญมากสำหรับการเขียนย่อความนะครับ เพราะฉะนั้น นักเรียนก็ต้องใช้รูปแบบให้ถูกต้องนะ ครูเน้นย้ำไว้ก่อนเลยนะ ประเด็นที่ 2 คือ เนื้อหาที่อยู่ในย่อความนั้น ๆ ก็จะต้องถูกต้องด้วยนะครับ</w:t>
      </w:r>
    </w:p>
    <w:p>
      <w:pPr>
        <w:pStyle w:val="BodyText"/>
      </w:pPr>
      <w:r>
        <w:t xml:space="preserve">(คุณครูคณิตา) ใช่แล้วค่ะ ต่อมาค่ะ ก็จะเป็นหลักการเขียนย่อความค่ะ มีอะไรบ้าง เดี๋ยวเราไปเรียนรู้พร้อม ๆ กันเลยค่ะ หลักการเขียนย่อความ ข้อที่ 1 ค่ะ นั่นก็คืออ่านเนื้อเรื่องอย่างละเอียดค่ะ เพราะอะไรคะคุณครูปรเมษฐ</w:t>
      </w:r>
    </w:p>
    <w:p>
      <w:pPr>
        <w:pStyle w:val="BodyText"/>
      </w:pPr>
      <w:r>
        <w:t xml:space="preserve">(คุณครูปรเมษฐ) การที่เราอ่านเนื้อเรื่องอย่างละเอียดนี่ เพราะเราจะได้รู้ว่ามันเปิดอะไรขึ้น ตอบคำถามให้ได้ใครทำอะไร ที่ไหน อย่างไร เมื่อไหร่ นี่ถ้าเด็ก ๆ ตอบคำถามตรงนี้ได้ การย่อความก็จะประสบผลสำเร็จ อย่างเช่น ที่อ่านเรื่องพลโท เด่น นี่ นักเรียนอ่านทุกตัวอักษรไหม มันต้องอ่านอย่างละเอียดก่อน แล้วเราจะเข้าใจแล้วก็จับประเด็นได้</w:t>
      </w:r>
    </w:p>
    <w:p>
      <w:pPr>
        <w:pStyle w:val="BodyText"/>
      </w:pPr>
      <w:r>
        <w:t xml:space="preserve">(คุณครูคณิตา) ค่ะ ซึ่งสอดคล้องกับคุณครูปรเมษฐได้กล่าวไว้นะคะ นั่นก็คือข้อ 2 ค่ะ จะเป็นการวิเคราะห์เนื้อหาค่ะ ใครทำอะไร ที่ไหน อย่างไร เมื่อไหร่นะคะ และผลที่ตามมาเป็นอย่างไร ก็ให้นักเรียนนะคะ ลองวิเคราะห์ดูเกี่ยวกับเนื้อหาค่ะ ต่อมาค่ะ ส่วนที่ 3 ค่ะ สิ่งสำคัญเลย นั่นก็คืออะไรคะ</w:t>
      </w:r>
    </w:p>
    <w:p>
      <w:pPr>
        <w:pStyle w:val="BodyText"/>
      </w:pPr>
      <w:r>
        <w:t xml:space="preserve">(คุณครูปรเมษฐ) ต้องบันทึกใจความสำคัญนะครับ เมื่อเราตอบคำถามได้แล้วว่าใคร ทำอะไร ที่ไหน อย่างไร เมื่อไหร่ ผลเป็นอย่างไรนี่ เราก็จะได้ใจความสำคัญของมันออกมาใช่ไหมเด็ก ๆ แล้วเราก็จะบันทึกครับ</w:t>
      </w:r>
    </w:p>
    <w:p>
      <w:pPr>
        <w:pStyle w:val="BodyText"/>
      </w:pPr>
      <w:r>
        <w:t xml:space="preserve">(คุณครูคณิตา) ค่ะ นั่นก็คือการบันทึกนี้นะคะ ก็จะเป็นการเขียนร่างคร่าว ๆ ก่อนนะคะ หลังจากนั้นค่ะ ข้อที่ 4 ค่ะ นั่นก็คือตัดเนื้อหาที่ไม่จำเป็นออกนั่นเองค่ะ ก็คือหลังจากที่นักเรียนบันทึกใจความสำคัญแล้ว ให้นักเรียนอ่านทบทวนอีกครั้งหนึ่ง แล้วพิจารณาดูสิว่าเนื้อหาส่วนใดที่ไม่สำคัญ ก็ให้ตัดเนื้อหาส่วนนั้นออกค่ะ ต่อมาค่ะคุณครูปรเมษฐ</w:t>
      </w:r>
    </w:p>
    <w:p>
      <w:pPr>
        <w:pStyle w:val="BodyText"/>
      </w:pPr>
      <w:r>
        <w:t xml:space="preserve">(คุณครูปรเมษฐ) ต้องเปลี่ยนอะไรครับ เปลี่ยนคำสรรพนาม ให้มันเป็นคำสรรพนามบุรุษที่ 2 และบุรุษที่ 3 นะครับ เพราะว่าเดิมนี่เขาก็จะมีชื่อมีอะไรมาใช่ไหม ในบทความที่จะย่อความนี่ มาเป็นสำนวนของตัวเองแล้วนี่ เราก็ใช้สรรพนามเดิมแทนผู้ที่เรากล่าวถึงนั่นเอง จะเป็นเขา เป็นท่าน เป็นสรรพนามบุรุษที่ 3 ก็ให้ใช้ให้ถูกต้องด้วยนะครับ</w:t>
      </w:r>
    </w:p>
    <w:p>
      <w:pPr>
        <w:pStyle w:val="BodyText"/>
      </w:pPr>
      <w:r>
        <w:t xml:space="preserve">(คุณครูคณิตา) ต่อมาค่ะ สิ่งสำคัญเลยนะคะ นั่นก็คือนักเรียนต้องไม่ใช้อักษรย่อค่ะ ในการเขียนย่อความนี่ เราย่ออยู่แล้ว ถ้าเราเขียนอักษรย่อเข้าไปอีก ก็อาจจะทำให้เกิดความสับสนนะคะ หรืออาจจะทำให้เราไม่รู้เรื่องก็ได้ค่ะ ต่อมาค่ะคุณครูปรเมษฐ</w:t>
      </w:r>
    </w:p>
    <w:p>
      <w:pPr>
        <w:pStyle w:val="BodyText"/>
      </w:pPr>
      <w:r>
        <w:t xml:space="preserve">(คุณครูปรเมษฐ) การเลือกใช้คำนะครับ การเลือกใช้คำในการนำมาเขียนนั่นเองนะ ก็จะต้องสรรคำให้ดี ว่าเราจะใช้คำแบบไหน นำมาเขียนแล้วมันจะเป็นสำนวนภาษาของเราหรือไม่ มันจะสามารถสื่อสารให้ผู้อื่นเข้าใจได้หรือไม่ อันนี้เป็นเรื่องสำคัญนะครับ คำในบทความที่อ่านนั้นน่ะ อาจจะไม่ตรงคำที่เรานำมาย่อก็ได้ ใช่ไหมเด็ก ๆ แต่มันมีใจความเหมือนกัน ก็ถือว่าถูกต้องนะครับ</w:t>
      </w:r>
    </w:p>
    <w:p>
      <w:pPr>
        <w:pStyle w:val="BodyText"/>
      </w:pPr>
      <w:r>
        <w:t xml:space="preserve">(คุณครูคณิตา) ใช่ค่ะ ต่อมาสิ่งสำคัญเลย สิ่งสำคัญเลยนะคะ นั่นก็คือเขียนร่างย่อความค่ะ เป็นอย่างไรนะคะ ก็ให้นักเรียนนะคะ ลองเขียนร่างมา จากข้อ 1 ถึงข้อ 7 นี่ ให้นักเรียนพิจารณาทบทวน หลังจากนั้นร่างข้อความลงไปนะคะ หลังจากนั้นค่ะ ข้อ 9 ค่ะ ทำอย่างไรคะคุณครูปรเมษฐ</w:t>
      </w:r>
    </w:p>
    <w:p>
      <w:pPr>
        <w:pStyle w:val="BodyText"/>
      </w:pPr>
      <w:r>
        <w:t xml:space="preserve">(คุณครูปรเมษฐ) เมื่อเราเขียนร่างข้อความ ก็คือจากการบันทึกใช่ไหม นำมาเขียนร่างเสร็จเรียบร้อยแล้ว เราก็ต้องอ่านทบทวน อ่านซ้ำย้ำทวนอีกรอบหนึ่ง อ่านทบทวน เพื่อจะตรวจแล้วว่าเกิดคำตรงไหนยังไม่สละสลวย หรือคำไม่ประติดประต่อกัน ก็จะได้ทำตรงนั้นให้มันดี คำตรงนั้นมันสละสวย คำสละสลวยจำเข้าใจง่ายนะครับ</w:t>
      </w:r>
    </w:p>
    <w:p>
      <w:pPr>
        <w:pStyle w:val="BodyText"/>
      </w:pPr>
      <w:r>
        <w:t xml:space="preserve">(คุณครูคณิตา) เขาเรียกว่าเป็นการขัดเกลาข้อความให้มันสละสลวย หลังจากที่นักเรียนนะคะ ได้ทำการขัดเกลาข้อความของตนเองให้มีความสละสลวยแล้ว สิ่งสำคัญที่สุดเลย นั่นก็คือข้อ 10 ค่ะ เขียนขึ้นรูปแบบย่อความ ถ้าเราไม่เขียนขึ้นรูปแบบย่อความ จะเป็นย่อความไหมคะ เป็นย่อความไหมคะคุณครูคณิตา</w:t>
      </w:r>
    </w:p>
    <w:p>
      <w:pPr>
        <w:pStyle w:val="BodyText"/>
      </w:pPr>
      <w:r>
        <w:t xml:space="preserve">(คุณครูคณิตา) ก็อย่างที่บอกว่าย่อความสำคัญที่รูปแบบ นะครับ เพราะฉะนั้น เดี๋ยวเราไปดูรูปแบบกันว่ามีความ</w:t>
      </w:r>
    </w:p>
    <w:p>
      <w:pPr>
        <w:pStyle w:val="BodyText"/>
      </w:pPr>
      <w:r>
        <w:t xml:space="preserve">(คุณครูคณิตา) ค่ะ รูปแบบขึ้นย่อความนะคะ จะมีดังนี้ค่ะ หัวข้อแต่ละหัวข้อนี่ ก็จะมีหัวข้อที่แตกต่างกัน เพราะฉะนั้น เรามาเรียนรู้เกี่ยวกับหัวข้อของการขึ้นย่อความนะคะ หัวข้อแรกค่ะ นั่นก็คือย่อความร้อยแก้วนั่นเองค่ะ หัวข้อที่ 2 ล่ะคะ</w:t>
      </w:r>
    </w:p>
    <w:p>
      <w:pPr>
        <w:pStyle w:val="BodyText"/>
      </w:pPr>
      <w:r>
        <w:t xml:space="preserve">(คุณครูปรเมษฐ) ก็คือย่อความจดหมายนะครับ</w:t>
      </w:r>
    </w:p>
    <w:p>
      <w:pPr>
        <w:pStyle w:val="BodyText"/>
      </w:pPr>
      <w:r>
        <w:t xml:space="preserve">(คุณครูคณิตา) หัวข้อที่ 3 ค่ะ</w:t>
      </w:r>
    </w:p>
    <w:p>
      <w:pPr>
        <w:pStyle w:val="BodyText"/>
      </w:pPr>
      <w:r>
        <w:t xml:space="preserve">(คุณครูปรเมษฐ) ย่อความประกาศนะครับ</w:t>
      </w:r>
    </w:p>
    <w:p>
      <w:pPr>
        <w:pStyle w:val="BodyText"/>
      </w:pPr>
      <w:r>
        <w:t xml:space="preserve">(คุณครูคณิตา) หัวข้อที่ 4 ค่ะ</w:t>
      </w:r>
    </w:p>
    <w:p>
      <w:pPr>
        <w:pStyle w:val="BodyText"/>
      </w:pPr>
      <w:r>
        <w:t xml:space="preserve">(คุณครูปรเมษฐ) ย่อคำปราศรัยนะครับ และก็ย่อคำปาฐกถานะครับ</w:t>
      </w:r>
    </w:p>
    <w:p>
      <w:pPr>
        <w:pStyle w:val="BodyText"/>
      </w:pPr>
      <w:r>
        <w:t xml:space="preserve">(คุณครูคณิตา) สุดท้ายค่ะ</w:t>
      </w:r>
    </w:p>
    <w:p>
      <w:pPr>
        <w:pStyle w:val="BodyText"/>
      </w:pPr>
      <w:r>
        <w:t xml:space="preserve">(คุณครูปรเมษฐ) ก็คือย่ความคำประพันธ์นะ คำประพันธ์ก็จะตรงข้ามกับร้อยแก้ว ก็คือร้อยกรองนั่นเองนะครับ</w:t>
      </w:r>
    </w:p>
    <w:p>
      <w:pPr>
        <w:pStyle w:val="BodyText"/>
      </w:pPr>
      <w:r>
        <w:t xml:space="preserve">(คุณครูคณิตา) แล้วแต่ละย่อที่คุณครูได้ยกตัวอย่าง สายย่อทั้งหลายนี่ จะทราบรูปแบบกันไหมคะ ว่ารูปแบบของย่อความแต่ละแบบนี่แตกต่างกันอย่างไร ทราบไหมเอ่ย หลาย ๆ อาจจะมีการหลง ๆ ลืม ๆ ไปบ้างนะคะ ไม่เป็นอะไรค่ะ เดี๋ยวเรามาทบทวนรูปแบบของย่อความแต่ละประเภทกันเลยค่ะ รูปแบบที่ 1 ค่ะ</w:t>
      </w:r>
    </w:p>
    <w:p>
      <w:pPr>
        <w:pStyle w:val="BodyText"/>
      </w:pPr>
      <w:r>
        <w:t xml:space="preserve">(คุณครูปรเมษฐ) อันดับแรกนะครับ ก็คือการย่อความร้อยแก้ว หรือย่อความบทร้อยแก้วนะครับ บทร้อยแก้วมันก็คือการเขียนธรรมดานั่นเองครับ แล้วย่ออย่างไร ก็คืออันดับแรกเลย ย่อเรื่อง ย่อหน้าเข้าไปหน่อยหนึ่ง สมมติย่อเรื่องอะไรเธอก็เขียนไปนะครับ 2. ใส่ชื่อผู้แต่ง จากหนังสือเรื่องอะไร เราก็ใส่ไป เธอก็เขียนไปนะครับ แล้วก็หน้าในบทความที่อ่านนั้นนี่ อยู่หน้าที่เท่าไรล่ะ ก็เขียนไป สุดท้ายลงท้ายด้วย</w:t>
      </w:r>
      <w:r>
        <w:t xml:space="preserve"> </w:t>
      </w:r>
      <w:r>
        <w:t xml:space="preserve">“</w:t>
      </w:r>
      <w:r>
        <w:t xml:space="preserve">ความว่า</w:t>
      </w:r>
      <w:r>
        <w:t xml:space="preserve">”</w:t>
      </w:r>
      <w:r>
        <w:t xml:space="preserve"> </w:t>
      </w:r>
      <w:r>
        <w:t xml:space="preserve">พอหลังจากความว่านี่ล่ะครับ หนูเอาสาระสำคัญจากการย่อความทั้งหมดมาเขียน โดยเราเรียบเรียงเป็นสำนวนภาษาของเราเป็นที่เรียบร้อยแล้ว แต่หัวของการขึ้นย่อความนี่ให้ถูกต้อง ย่อความบทร้อยแก้วนี่จะมีมาก เพราะว่าบทร้อยแก้วบททั่วไปนะ คือ การเขียนธรรมดา ทั่วไปนั่นเองนะครับ ไม่ว่าใครจะเขียนก็แล้วแต่ เป็นบทร้อยแก้วทั้งสิ้น</w:t>
      </w:r>
    </w:p>
    <w:p>
      <w:pPr>
        <w:pStyle w:val="BodyText"/>
      </w:pPr>
      <w:r>
        <w:t xml:space="preserve">(คุณครูคณิตา) ค่ะ ขอเพิ่มเติมนิดหนึ่งนะคะ หลังจากคำว่า</w:t>
      </w:r>
      <w:r>
        <w:t xml:space="preserve"> </w:t>
      </w:r>
      <w:r>
        <w:t xml:space="preserve">“</w:t>
      </w:r>
      <w:r>
        <w:t xml:space="preserve">ความว่า</w:t>
      </w:r>
      <w:r>
        <w:t xml:space="preserve">”</w:t>
      </w:r>
      <w:r>
        <w:t xml:space="preserve"> </w:t>
      </w:r>
      <w:r>
        <w:t xml:space="preserve">ที่ครูปรเมษฐได้ให้เขียนในสิ่งที่นักเรียนย่อลงไปนะคะ ก่อนที่นักเรียนจะเขียนข้อความเหล่านั้น นักเรียนจะต้องขึ้นย่อหน้าใหม่ก่อนนะคะ ห้ามเขียนตามหลังคำว่า</w:t>
      </w:r>
      <w:r>
        <w:t xml:space="preserve"> </w:t>
      </w:r>
      <w:r>
        <w:t xml:space="preserve">“</w:t>
      </w:r>
      <w:r>
        <w:t xml:space="preserve">ความว่า</w:t>
      </w:r>
      <w:r>
        <w:t xml:space="preserve">”</w:t>
      </w:r>
      <w:r>
        <w:t xml:space="preserve"> </w:t>
      </w:r>
      <w:r>
        <w:t xml:space="preserve">ค่ะ ความว่าอยู่ตรงที่ใด ให้เริ่มย่อหน้าใหม่นะคะ แล้วก็เขียนข้อความที่นักเรียนได้บันทึก หรือได้ร่างเอาไว้นั่นเองค่ะ</w:t>
      </w:r>
    </w:p>
    <w:p>
      <w:pPr>
        <w:pStyle w:val="BodyText"/>
      </w:pPr>
      <w:r>
        <w:t xml:space="preserve">(คุณครูปรเมษฐ) ก็คือการขึ้นบรรทัดใหม่นะ แล้วก็ย่อหน้าเข้าไปนะครับ</w:t>
      </w:r>
    </w:p>
    <w:p>
      <w:pPr>
        <w:pStyle w:val="BodyText"/>
      </w:pPr>
      <w:r>
        <w:t xml:space="preserve">(คุณครูคณิตา) ค่ะ ต่อมาค่ะ เรามาดูรูปแบบที่ 2 นะคะ นั่นก็คือรูปแบบจดหมายค่ะ จดหมายนะคะ ก็จะมีคำขึ้นต้นดังนี้ค่ะ จะเป็นจดหมายของ ของคุณครูปรเมษฐถึงเด็กชาย ก นะคะ ลงวันที่ ก็วันที่เท่าไรนะคะ เดือนที่เเท่าไร พ.ศ. ก็ให้เขียนลงไปนะคะ ก็หลังจากนั้นค่ะ ความว่า ความว่าในที่นี้ ให้นักเรียนนะคะ สรุปใจความสำคัญของเนื้อหาสำคัญของจดหมายค่ะ และที่สำคัญนักเรียนจะต้องสังเกตนะคะ ว่าหลังจากความว่าไม่มีการเติมข้อความลงไป นักเรียนจะต้อง ต้องทำไมเอ่ย จะต้องขึ้นบรรทัดใหม่โดยการย่อหน้านั่นเองค่ะ ต่อมาค่ะ เรามาดูรูปแบบต่อไปกันเลยค่ะ</w:t>
      </w:r>
    </w:p>
    <w:p>
      <w:pPr>
        <w:pStyle w:val="BodyText"/>
      </w:pPr>
      <w:r>
        <w:t xml:space="preserve">(คุณครูปรเมษฐ) ก็คือการย่อความประกาศนั่นเอง ประกาศ ก็คือการเขียนให้ผู้อื่นได้รับรู้ใช่ไหม อย่างเช่น ประกาศ เรื่อง รณรงค์โรคระบาด ประกาศ เรื่อง ป้องกันลูกน้ำยุงลายนะ ก็จะเขียนเป็นประกาศเป็นรายการมา คราวนี้เมื่อนักเรียนต้องการย่อความให้มันเป็นของเรานี่ ก็ให้ขึ้นต้นดังนี้นะครับ อย่างเช่น นักเรียนจะย่อประกาศใช่ไหม เขียนย่ออย่างนี้ ว่าคำประกาศของ สมมติของ ศบค. นะ เธอก็เขียนว่าคำประกาศของศูนย์บริหารสถานการณ์ ชื่อเต็ม คือ ศบค. ใช่ไหม นะ ประกาศนี้ประกาศแก่ใคร ก็ประชาชนทั่วไปใช่ไหม ลงวันที่ เขาลงวันที่เท่าไร หนูก็เขียนตามนั้น แล้วก็ความว่า ย่อหน้าใหม่ เหมือนกันเลย มันต่างกันตรงไหนครูคณิตา 3 อันที่ผ่านมานี่</w:t>
      </w:r>
    </w:p>
    <w:p>
      <w:pPr>
        <w:pStyle w:val="BodyText"/>
      </w:pPr>
      <w:r>
        <w:t xml:space="preserve">(คุณครูคณิตา) ต่างกันตรงรูปแบบต่าง ๆ หรือว่าเราอาจจะเรียกง่าย ๆ นะคะ ว่า</w:t>
      </w:r>
      <w:r>
        <w:t xml:space="preserve"> </w:t>
      </w:r>
      <w:r>
        <w:t xml:space="preserve">“</w:t>
      </w:r>
      <w:r>
        <w:t xml:space="preserve">หัวของย่อความ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ำขึ้นข้อความนะครับ</w:t>
      </w:r>
    </w:p>
    <w:p>
      <w:pPr>
        <w:pStyle w:val="BodyText"/>
      </w:pPr>
      <w:r>
        <w:t xml:space="preserve">(คุณครูคณิตา) ต่อมาค่ะ จะเป็นย่อความคำปราศรัยค่ะ เป็นอย่างไรคะคุณครูปรเมษฐ</w:t>
      </w:r>
    </w:p>
    <w:p>
      <w:pPr>
        <w:pStyle w:val="BodyText"/>
      </w:pPr>
      <w:r>
        <w:t xml:space="preserve">(คุณครูปรเมษฐ) พระราชดำรัสนะครับ คำปราศรัยของครูคณิตาครับ ก็เขียนว่า คำปราศัยของนางสาวคณิตา หนุนอนันต์ สมมติ มอบให้นักเรียนก็แก่นักเรียนทั่วไป เนื่องในโอกาศอะไร ที่คำปราศรัยนี้เกิดขึ้นนะครับ ทางสถานที่ที่กล่าวนะ</w:t>
      </w:r>
    </w:p>
    <w:p>
      <w:pPr>
        <w:pStyle w:val="BodyText"/>
      </w:pPr>
      <w:r>
        <w:t xml:space="preserve">(คุณครูคณิตา) กล่าวนะคะ</w:t>
      </w:r>
    </w:p>
    <w:p>
      <w:pPr>
        <w:pStyle w:val="BodyText"/>
      </w:pPr>
      <w:r>
        <w:t xml:space="preserve">(คุณครูปรเมษฐ) ที่กล่าวนะ แล้วก็บอก ณ วันที่เท่าไร เขาได้กล่าวคำปราศรัยเมื่อวันที่เท่าไร แล้วก็ลงท้ายความว่า ย่อหน้าใหม่เหมือนเดิมเลย</w:t>
      </w:r>
    </w:p>
    <w:p>
      <w:pPr>
        <w:pStyle w:val="BodyText"/>
      </w:pPr>
      <w:r>
        <w:t xml:space="preserve">(คุณครูคณิตา) ใช่ค่ะ สิ่งที่สำคัญนะคะ อย่างที่บอกนะ ก็คือจะมีคำขี้น ต้นย่อหน้านะคะ หลังคำว่า</w:t>
      </w:r>
      <w:r>
        <w:t xml:space="preserve"> </w:t>
      </w:r>
      <w:r>
        <w:t xml:space="preserve">“</w:t>
      </w:r>
      <w:r>
        <w:t xml:space="preserve">ความว่า</w:t>
      </w:r>
      <w:r>
        <w:t xml:space="preserve">”</w:t>
      </w:r>
      <w:r>
        <w:t xml:space="preserve"> </w:t>
      </w:r>
      <w:r>
        <w:t xml:space="preserve">ก็ให้นักเรียนขึ้นย่อหน้าใหม่ค่ะ นี่ก็เป็นสิ่งสำคัญที่คุณครูคณิตาและคุณครูปรเมษฐนี่ย้ำไว้เสมอ เพราะฉะนั้น รูปแบบการเขียนย่อความห้ามผิดแล้วนะคะ ต่อมาค่ะ ก็จะเป็นย่อปาฐกถาค่ะ ย่อปาฐกถานี่เป็นอย่างไรคะ</w:t>
      </w:r>
    </w:p>
    <w:p>
      <w:pPr>
        <w:pStyle w:val="BodyText"/>
      </w:pPr>
      <w:r>
        <w:t xml:space="preserve">(คุณครูปรเมษฐ) การย่อปาฐกถา คำบรรยาย หรือคำสอนนะครับ ก็เขียนเหมือนเดิม คำบรรยาย มีบทความมาเป็นคำบรรยายอยู่บทหนึ่งนะ ของ… ของใครก็ตามแต่ ก็เขียนชื่อของคนนั้นไป เขาได้บรรยายเรื่องอะไรล่ะ ก็เขียนเรื่อง แก่ใคร สมมติบรรยายแก่นักเรียนโรงเรียนวังไกลกังวล ก็บอกไป ที่ ที่ไหน ณ สถานที่ไหน แล้วก็บอกวันที่ที่เกิดคำบรรยายนั้นขึ้นมา บางครั้งมีเวลา เพราะว่าการที่จะบรรยาย หรือแสดงปาฐกถา หรือคำสอนนี่ มันจะมีช่วงเวลาที่เขาได้พูดได้อะไรนี่ จะบันทึกไว้ชัดเจนนะครับ เพราะฉะนั้น อันนี้ละเอียด ก็คือเพิ่มเวลาไปหน่อยหนึ่งนะครับ วันที่ก็เหมือนกันทุกอันอยู่แล้ว วันที่เสร็จแล้วก็ความว่า เขียนเนื้อหาที่เรานั้นจับประเด็นสำคัญย่อความมานั่นเองครับ</w:t>
      </w:r>
    </w:p>
    <w:p>
      <w:pPr>
        <w:pStyle w:val="BodyText"/>
      </w:pPr>
      <w:r>
        <w:t xml:space="preserve">(คุณครูคณิตา) เอาล่ะค่ะ เรามาถึงย่อบทสุดท้ายแล้วนะคะ นั่นก็คือย่อบทประพันธ์นั่นเองค่ะ เป็นสิ่งที่คุณครูปรเมษฐนะคะถนัดมากเลยนะคะ ย่อคำประพันธ์นะคะ หรือย่อบทประพันธ์นี่ เราก็จะเขียนประเภทใช่ไหมคะ ประเภทของบทประพันธ์มีอะไรบ้างคะ</w:t>
      </w:r>
    </w:p>
    <w:p>
      <w:pPr>
        <w:pStyle w:val="BodyText"/>
      </w:pPr>
      <w:r>
        <w:t xml:space="preserve">(คุณครูปรเมษฐ) โคลง, ฉันท์, กาพย์, กลอน, ร่าย ท่องพร้อมกัน โคลง, ฉันท์, กาพย์, กลอน, ร่าย กี่ประเภทเด็ก ๆ 5 ใช่ไหม ท่องใหม่ โครง, ฉันท์, กาพย์, กลอน, ร่าย สมมติ ย่อเรื่อง ขุนช้างขุนแผนนะครับ จะเขียนอย่างไรครับ ย่อคำประพันธ์ประเภทบทร้อยกรอง หรือคำประพันธ์ประเภทกลอนนะ เพราะขุนช้างขุนแต่งเป็นอะไร กลอนแปดหรือกลอนสุภาพ ของใครล่ะ</w:t>
      </w:r>
    </w:p>
    <w:p>
      <w:pPr>
        <w:pStyle w:val="BodyText"/>
      </w:pPr>
      <w:r>
        <w:t xml:space="preserve">(คุณครูคณิตา) เรื่องก่อน</w:t>
      </w:r>
    </w:p>
    <w:p>
      <w:pPr>
        <w:pStyle w:val="BodyText"/>
      </w:pPr>
      <w:r>
        <w:t xml:space="preserve">(คุณครูปรเมษฐ) เรื่องก่อนใช่ไหม เรื่อง ขุนช้างขุนแผน ตอน กำเนิดพลายงาม</w:t>
      </w:r>
    </w:p>
    <w:p>
      <w:pPr>
        <w:pStyle w:val="BodyText"/>
      </w:pPr>
      <w:r>
        <w:t xml:space="preserve">(คุณครูคณิตา) ยังก่อนค่ะ</w:t>
      </w:r>
    </w:p>
    <w:p>
      <w:pPr>
        <w:pStyle w:val="BodyText"/>
      </w:pPr>
      <w:r>
        <w:t xml:space="preserve">(คุณครูปรเมษฐ) เรื่อง ขุนช้างขุนแผน แล้วก็ของใคร ใครเป็นผู้แต่ง ที่ ป.6 ที่นักเรียนเรียนนี่ สุนทรภู่ ตอน กำเนิดพลายงาม และก็ความว่า หนูย่อตรงส่วนไหนล่ะ หนูก็เขียนเนื้อหาในส่วนนั้นไปนะครับ หรือจะเป็นบทอาขยานก็ได้ นะ ขึ้นต้นว่าอย่างไรนะ แม่รักลูก ลูกก็รู้อยู่ว่ารัก แล้วก็มาเขียน ก็คือถอดคำประพันธ์แล้วก็มาย่อความนะครับ ไม่ยากเลยนะข้อความ</w:t>
      </w:r>
    </w:p>
    <w:p>
      <w:pPr>
        <w:pStyle w:val="BodyText"/>
      </w:pPr>
      <w:r>
        <w:t xml:space="preserve">(คุณครูคณิตา) ไม่ยากเลยค่ะ</w:t>
      </w:r>
    </w:p>
    <w:p>
      <w:pPr>
        <w:pStyle w:val="BodyText"/>
      </w:pPr>
      <w:r>
        <w:t xml:space="preserve">(คุณครูปรเมษฐ) ถ้าจับประเด็นสำคัญได้ถูกต้อง ก็คือจับประเด็นสำคัญในบทร้อยกรองนั้น ๆ แล้วก็มาเขียนใหม่ในรูปแบบร้อยกรอง ก็ถูกแล้วนะครับ ข้อความ</w:t>
      </w:r>
    </w:p>
    <w:p>
      <w:pPr>
        <w:pStyle w:val="BodyText"/>
      </w:pPr>
      <w:r>
        <w:t xml:space="preserve">(คุณครูคณิตา) ค่ะ นะคะ อยากศึกษาเพิ่มเติม นักเรียนก็ศึกษาเพิ่มเติมได้ในใบความรู้นะคะ เอาล่ะค่ะ มาถึงช่วงที่นักเรียนรอคอยนะคะ หลังจากที่นักเรียนได้ศึกษาเกี่ยวกับหลักการ รูปแบบของย่อความแล้ว ให้นักเรียนนะคะ ย้อนกลับไปดูใบงานของตนเองค่ะ ว่านักเรียนนี่ได้เขียนถูกต้องตามรูปแบบหรือเปล่า หากถูกต้องแล้ว ก็ให้นักเรียนนะคะ ลองพิจารณาดูสิว่าย่อความที่นักเรียนได้ลงมือปฏิบัติไปนั้น ควรแก้ไขอย่างไร หรือถ้าหากนักเรียนนะคะ ไม่ทราบหาจุดที่แก้ไขได้ เราก็จะให้คุณครูปลายทางค่ะ ลองให้ให้คุณครูปลายทางนะคะ พิจารณาและตรวจสอบดูนะคะ แล้วก็คุณครูปลายทางนะคะ สามารถให้คำแนะนำได้ด้วยค่ะ มาถึงช่วงที่นักเรียนรอคอยแล้วใช่ไหมคะคุณครูปรเมษฐ นั่นก็คือช่วงทำใบงานนั่นเองค่ะ ให้นักเรียนนะคะ ทำใบงานเรื่องอะไรคะ</w:t>
      </w:r>
    </w:p>
    <w:p>
      <w:pPr>
        <w:pStyle w:val="BodyText"/>
      </w:pPr>
      <w:r>
        <w:t xml:space="preserve">(คุณครูปรเมษฐ) เรื่อง ฝึกย่อความ นะครับ</w:t>
      </w:r>
    </w:p>
    <w:p>
      <w:pPr>
        <w:pStyle w:val="BodyText"/>
      </w:pPr>
      <w:r>
        <w:t xml:space="preserve">(คุณครูคณิตา) บทบาทของนักเรียนนะคะ ก็คือให้นักเรียนค่ะ ทำใบงานเรื่อง ฝึกย่อความ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ก็ช่วยดูแลนักเรียนนะครับ ในการที่ทำใบงานนะครับ ให้คำปรึกษาต่าง ๆ นักเรียน ถ้าหนูไม่เข้าใจก็ให้ถามครูอีกครั้งหนึ่งนะครับ บางครั้งบางทีนี่ ครูทั้ง 2 คนก็ยังไม่สามารถอธิบายอย่างลึกซึ้ง เท่าคุณครูปลายทางนะครับ เพราะฉะนั้น คุณครูปลายทางมีบทบาทสำคัญ หนู ๆ ต้องถามคุณครูท่านนะครับ</w:t>
      </w:r>
    </w:p>
    <w:p>
      <w:pPr>
        <w:pStyle w:val="BodyText"/>
      </w:pPr>
      <w:r>
        <w:t xml:space="preserve">(คุณครูคณิตา) และนี่ก็คือตัวอย่างของใบงานค่ะ นักเรียนนะคะ ทำใบงานเรื่อง ฝึกย่อความค่ะ เป็นเรื่องเกี่ยวกับอะไรคะนี่คุณครูปรเมษฐ</w:t>
      </w:r>
    </w:p>
    <w:p>
      <w:pPr>
        <w:pStyle w:val="BodyText"/>
      </w:pPr>
      <w:r>
        <w:t xml:space="preserve">(คุณครูปรเมษฐ) เป็นเรื่องเกี่ยวกับการละเล่นของไทยเรานะ การวิ่งเปี้ยวนี่ ถ้าพูดกันง่าย ๆ ถ้าบอกหัว ก็คือการย่อความอะไร ร้อยแก้วนั่นเอง แล้วเมื่อสักครู่นี่ ที่ครูเฉลยไป ครอบครัวตัวอย่างพลโท เด่น นี่ ก็เป็นประเภทร้อยแก้วเหมือนกันใช่ไหม เด็ก ๆ รู้แล้วนะครับ วิธีการไม่ได้ยากเลย รูปแบบมีไหม มีนะ ศึกษาได้ แล้วก็ลองอ่านแล้วลงมือทำดูนะครับ</w:t>
      </w:r>
    </w:p>
    <w:p>
      <w:pPr>
        <w:pStyle w:val="BodyText"/>
      </w:pPr>
      <w:r>
        <w:t xml:space="preserve">(คุณครูคณิตา) หากนักเรียนยังจำรูปแบบไม่ได้นะคะ ใบความรู้ นักเรียนสามารถศึกษาเพิ่มเติมได้ค่ะ หากพร้อมแล้วลงมือปฏิบัติฝึกย่อควา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ในการทำกิจกรรมค่ะ เดี๋ยวเรามาตรวจสอบนะคะ ความถูกต้องของใบงาน เรื่อง ฝึกย่อความ กันเลยค่ะ และนี่นะคะ นั่นก็คือแนวคำตอบของการฝึกย่อความใช่ไหมคะ เรื่อง วิ่งเปี้ยว นั่นเองค่ะ</w:t>
      </w:r>
    </w:p>
    <w:p>
      <w:pPr>
        <w:pStyle w:val="BodyText"/>
      </w:pPr>
      <w:r>
        <w:t xml:space="preserve">(คุณครูปรเมษฐ) เอาล่ะครับ เด็ก ๆ มาพิจารณาไปพร้อม ๆ กันเลยนะครับ อันนี้ก็คือการย่อความบทร้อยแก้วใช่ไหมลูก เด็ก ๆ ครับ ตรงเนื้อหาที่อยู่หน้าหลังความว่านี่ ครูก็ไม่สามารถเห็นของหนูได้ อันนี้ต้องให้คุณครูปลายทางได้ช่วยตรวจนะครับ แต่ข้างบนเหมือนกันทุปประการนะครับ เริ่มตั้งแต่ย่อบทความนะ เรื่องอะไร เรื่อง วิ่งเปี้ยว นะครับ ผู้แต่งหรือผู้เขียน ก็คือวิบูลย์ ลี้สุวรรณ นะ จากไหนล่ะ จากหนังสือศิลปะชาวบ้าน หน้าที่เท่าไร หน้าที่ 94 - 95 สุดท้ายก่อนจะไปเนื้อหา ก็ความว่า ความว่า แล้วก็ย่อหน้าใหม่ บรรทัดถัดไป คราวนี้ก็เป็นเนื้อหาของนักเรียน ถ้ามาสรุป ก็คือวิ่งเปี้ยวนี่นะ เป็นการละเล่นพื้นบ้านของไทยนะ ซึ่งผู้เล่นใช้กำลังแข็งแรงในการวิ่งนะ ประกอบด้วยผ้า อุปกรณ์ที่เล่น ก็คือผ้า 2 ผืนนะครับ จำกัดจำนวนไหม ไม่จำกัดนะ แบ่งผู้เล่นเป็น 2 ฝ่าย มีกรรมการตัดสิน 1 คน แล้วทำอย่างไรต่อ ก็ทำกิจกรรมการวิ่งเปี้ยวโดยการวิ่งส่งผ้าให้คนต่อไป เป็นเช่นนี้จนวิ่งทันกันนะครับ ฝ่ายที่ไล่ก็ใช้ผ้าตีอีกฝ่ายที่ถืออยู่นี่นะ ตีอีกฝ่ายหนึ่งก็คือว่าเป็นฝ่ายชนะ การวิ่งเปี้ยว ก็คือการอธิบายการวิ่งเปี้ยวโดยย่อนะ นักเรียนอาจจะเขียนได้ดีกว่าครู หรือสั้นกว่าครูด้วยซ้ำ แต่เน้นย้ำตรงประเด็นสำคัญ สาระสำคัญ สารสำคัญถูกต้องครบถ้วนก็ถือว่าใช้ได้ครับ</w:t>
      </w:r>
    </w:p>
    <w:p>
      <w:pPr>
        <w:pStyle w:val="BodyText"/>
      </w:pPr>
      <w:r>
        <w:t xml:space="preserve">(คุณครูคณิตา) ค่ะ และนี่ก็คือเป็นแนวคำตอบนะคะ ที่คุณครูนำมาให้นักเรียนนะคะ ร่วมกันพิจารณาค่ะ และต่อมาค่ะ จะเป็นสรุปบทเรียนเขียนองค์ความรู้ค่ะ วันนี้คุณครูก็มีอีกคำถามนะคะ นั่นก็คือนักเรียนนะคะ มีหลักในการย่อความอย่างไรบ้างคะ ตอบคุณครูปลายทางได้เลยค่ะ หลักในการย่อความค่ะคุณครูปรเมษฐ ก็มีหลากหลายใช่ไหมคะ อย่างเช่น อ่านให้ละเอียดนะคะ จับใจความให้ได้ หลังจากนั้นมีการจดบันทึก แล้วก็ร่างข้อความ อ่านบททวนอีกครั้ง แล้วก็ขึ้นรูปแบบของการเขียนย่อความค่ะ ซึ่งรายละเอียดต่าง ๆ นะคะ นักเรียนสามารถหาความรู้เพิ่มเติมได้จากใบความรู้ค่ะ เอาล่ะค่ะ ต่อมานะคะ การเขียนย่อความมีประโยชน์อย่างไรคะ ตอบคุณครูปลายทางได้เลยค่ะ</w:t>
      </w:r>
    </w:p>
    <w:p>
      <w:pPr>
        <w:pStyle w:val="BodyText"/>
      </w:pPr>
      <w:r>
        <w:t xml:space="preserve">(คุณครูปรเมษฐ) ทุกเรื่องที่ให้นักเรียนได้ศึกษาหาความรู้นี่ ในรายวิชาภาษาไทยนี่ มันจะต้องบอกให้ได้ว่ามันเกิดประโยชน์อะไรบ้าง มันมีคุณค่าเช่นไร เพราะฉะนั้น เราก็ไม่จำเป็นต้องเรียน แต่นี่จำเป็นต้องเรียนนะครับ เด็ก ๆ ครับ ช่วยกันตอบสิว่าย่อความนี่ มันเกิดประโยชน์อย่างไร จากที่เราได้ทำจริง 2 ใบงานด้วยกัน เกิดประโยชน์อย่างไรบ้าง เด็ก ๆ ช่วยกันตอบหน่อย</w:t>
      </w:r>
    </w:p>
    <w:p>
      <w:pPr>
        <w:pStyle w:val="BodyText"/>
      </w:pPr>
      <w:r>
        <w:t xml:space="preserve">(คุณครูคณิตา) เด็ก ๆ ตอบเป็นที่เรียบร้อยแล้วค่ะคุณครูปรเมษฐ คุณครูปรเมษฐคะ การเขียนย่อความมีประโยชน์อย่างไรคะ</w:t>
      </w:r>
    </w:p>
    <w:p>
      <w:pPr>
        <w:pStyle w:val="BodyText"/>
      </w:pPr>
      <w:r>
        <w:t xml:space="preserve">(คุณครูปรเมษฐ) ประโยชน์ที่เด็ก ๆ เขียนกันมาใช่ไหม มันฝึกอะไรลูก ฝึกการจับใจความสำคัญนะ มันทำให้เราเข้าใจเรื่องได้ดียิ่งขึ้นอะไรอีก ฝึกในเรื่องของการจดบันทึก ฝึกในเรื่องของการเขียน เขียนอย่างไร เขียนโดยยึดรูปแบบเป็นเกณฑ์ นี่ สำคัญมากเลย เพราะเราฝึกนี่นะ ฝึกการเขียนให้ตรงกับรูปแบบนี่ เป็นการฝึกเขียนที่ดีนะครับ อะไรอีกล่ะนักเรียน ประโยชน์ของการย่อความ เกี่ยวกับการอ้างอิงไหม เพราะว่าวันข้างหน้านี่ สมมติเรามาเจอย่อความที่เราเคยย่อไว้นี่ เราก็จะรู้ มันเป็นของใคร มันย่อไปเมื่อวันที่เท่าไร เป็นการฝึกความทรง จำได้เห็น ได้รู้ เกี่ยวกับเรื่องที่เราได้กระทำลงไป แล้วมาให้เราเห็นอีกครั้งหนึ่ง มันก็เป็นหลักฐานชั้นดีเลย เพราะฉะนั้น ย่อความนี่มันมีประโยชน์กับนักเรียนะครับ ในหลาย ๆ ด้านด้วยกัน แล้วแต่นักเรียนจะนำไปใช้ประโยชน์อย่างไรนั่นเองนะครับ</w:t>
      </w:r>
    </w:p>
    <w:p>
      <w:pPr>
        <w:pStyle w:val="BodyText"/>
      </w:pPr>
      <w:r>
        <w:t xml:space="preserve">(คุณครูคณิตา) ค่ะ ซึ่งใบงานย่อความของวันนี้นะคะ คุณครูปลายทางค่ะ อย่าลืมเก็บใบงานของนักเรียนไปตรวจสอบและให้คะแนนด้วยนะคะ บทเรียนครั้งถัดไปค่ะ เราจะเรียนเกี่ยวกับเรื่องเดิมค่ะ ซึ่งนั่นก็คือเรื่องการเขียนย่อความนั่นเองค่ะ สิ่งที่นักเรียนจะต้องเตรียมนะคะ นั่นก็คือ 1. ใบความรู้ เรื่อง การเขียนย่อความจากนิทานค่ะ 2. ก็คืออะไรคะ</w:t>
      </w:r>
    </w:p>
    <w:p>
      <w:pPr>
        <w:pStyle w:val="BodyText"/>
      </w:pPr>
      <w:r>
        <w:t xml:space="preserve">(คุณครูปรเมษฐ) ใบงาน เรื่องฝึกเขียนย่อความจากนิทาน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สามารถดาวน์โหลดข้อมูลได้ที่นี่เลยค่ะ สำหรับวันนี้นะคะ 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๔ การเขียนย่อความ (๑) ๖ ต.ค. ๖๔ (มีใบงาน และใบความรู้)</dc:title>
  <dc:creator/>
  <cp:keywords/>
  <dcterms:created xsi:type="dcterms:W3CDTF">2022-04-25T04:16:33Z</dcterms:created>
  <dcterms:modified xsi:type="dcterms:W3CDTF">2022-04-25T04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0.00 น.</vt:lpwstr>
  </property>
  <property fmtid="{D5CDD505-2E9C-101B-9397-08002B2CF9AE}" pid="3" name="subtitle">
    <vt:lpwstr/>
  </property>
</Properties>
</file>